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763F9E" w14:textId="26D98B66" w:rsidR="007929C9" w:rsidRPr="006370B8" w:rsidRDefault="00DD0EBB" w:rsidP="007929C9">
      <w:pPr>
        <w:pStyle w:val="Heading1"/>
        <w:spacing w:after="0"/>
        <w:rPr>
          <w:i/>
          <w:color w:val="000000" w:themeColor="text1"/>
          <w:sz w:val="22"/>
        </w:rPr>
      </w:pPr>
      <w:r>
        <w:rPr>
          <w:color w:val="000000" w:themeColor="text1"/>
        </w:rPr>
        <w:t>Job Summary:</w:t>
      </w:r>
    </w:p>
    <w:p w14:paraId="3A735688" w14:textId="7679EB09" w:rsidR="007929C9" w:rsidRPr="006370B8" w:rsidRDefault="007929C9" w:rsidP="007929C9">
      <w:pPr>
        <w:rPr>
          <w:color w:val="000000" w:themeColor="text1"/>
        </w:rPr>
      </w:pPr>
      <w:r w:rsidRPr="006370B8">
        <w:rPr>
          <w:color w:val="000000" w:themeColor="text1"/>
        </w:rPr>
        <w:t>The</w:t>
      </w:r>
      <w:r w:rsidR="00DF2B25" w:rsidRPr="006370B8">
        <w:rPr>
          <w:color w:val="000000" w:themeColor="text1"/>
        </w:rPr>
        <w:t xml:space="preserve"> </w:t>
      </w:r>
      <w:r w:rsidR="00653834">
        <w:rPr>
          <w:color w:val="000000" w:themeColor="text1"/>
        </w:rPr>
        <w:t>Camp Counselor</w:t>
      </w:r>
      <w:r w:rsidR="00E744F7">
        <w:rPr>
          <w:color w:val="000000" w:themeColor="text1"/>
        </w:rPr>
        <w:t xml:space="preserve"> </w:t>
      </w:r>
      <w:r w:rsidR="00FB1CB7">
        <w:rPr>
          <w:color w:val="000000" w:themeColor="text1"/>
        </w:rPr>
        <w:t xml:space="preserve">will </w:t>
      </w:r>
      <w:r w:rsidR="00E744F7">
        <w:rPr>
          <w:color w:val="000000" w:themeColor="text1"/>
        </w:rPr>
        <w:t xml:space="preserve">perform </w:t>
      </w:r>
      <w:r w:rsidR="00015338">
        <w:rPr>
          <w:color w:val="000000" w:themeColor="text1"/>
        </w:rPr>
        <w:t xml:space="preserve">a </w:t>
      </w:r>
      <w:r w:rsidR="00E744F7">
        <w:rPr>
          <w:color w:val="000000" w:themeColor="text1"/>
        </w:rPr>
        <w:t>variety of tasks in a summer camp setting including recreation activities, arts and cra</w:t>
      </w:r>
      <w:r w:rsidR="00015338">
        <w:rPr>
          <w:color w:val="000000" w:themeColor="text1"/>
        </w:rPr>
        <w:t>f</w:t>
      </w:r>
      <w:r w:rsidR="00E744F7">
        <w:rPr>
          <w:color w:val="000000" w:themeColor="text1"/>
        </w:rPr>
        <w:t>ts, sports, games, drama performances, camping, and hobbies.</w:t>
      </w:r>
      <w:r w:rsidRPr="006370B8">
        <w:rPr>
          <w:color w:val="000000" w:themeColor="text1"/>
        </w:rPr>
        <w:t xml:space="preserve">  </w:t>
      </w:r>
    </w:p>
    <w:p w14:paraId="40F596C2" w14:textId="77777777" w:rsidR="00015338" w:rsidRPr="00653B0A" w:rsidRDefault="00015338" w:rsidP="00653B0A">
      <w:pPr>
        <w:rPr>
          <w:color w:val="000000" w:themeColor="text1"/>
        </w:rPr>
      </w:pPr>
    </w:p>
    <w:p w14:paraId="17351332" w14:textId="28A557E3" w:rsidR="007929C9" w:rsidRPr="006370B8" w:rsidRDefault="007929C9" w:rsidP="007929C9">
      <w:pPr>
        <w:pStyle w:val="Heading2"/>
        <w:spacing w:line="240" w:lineRule="auto"/>
        <w:rPr>
          <w:color w:val="000000" w:themeColor="text1"/>
          <w:sz w:val="22"/>
          <w:szCs w:val="22"/>
        </w:rPr>
      </w:pPr>
      <w:r w:rsidRPr="006370B8">
        <w:rPr>
          <w:color w:val="000000" w:themeColor="text1"/>
          <w:sz w:val="22"/>
          <w:szCs w:val="22"/>
        </w:rPr>
        <w:t>Duties/Responsibilities:</w:t>
      </w:r>
    </w:p>
    <w:p w14:paraId="468F774D" w14:textId="11A248B1" w:rsidR="00AC4D0F" w:rsidRDefault="00AC4D0F" w:rsidP="00A506FC">
      <w:pPr>
        <w:pStyle w:val="ListParagraph"/>
        <w:numPr>
          <w:ilvl w:val="0"/>
          <w:numId w:val="1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t>Oversees the daily operations of recreational facilities.</w:t>
      </w:r>
    </w:p>
    <w:p w14:paraId="0B14F802" w14:textId="4E5C6B11" w:rsidR="00AC4D0F" w:rsidRDefault="00AC4D0F" w:rsidP="00A506FC">
      <w:pPr>
        <w:pStyle w:val="ListParagraph"/>
        <w:numPr>
          <w:ilvl w:val="0"/>
          <w:numId w:val="1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t xml:space="preserve">Plans and leads activities such as arts, crafts, sports, games, </w:t>
      </w:r>
      <w:r w:rsidR="001E7CDF">
        <w:rPr>
          <w:color w:val="000000" w:themeColor="text1"/>
        </w:rPr>
        <w:t>and outdoors</w:t>
      </w:r>
      <w:r>
        <w:rPr>
          <w:color w:val="000000" w:themeColor="text1"/>
        </w:rPr>
        <w:t>.</w:t>
      </w:r>
    </w:p>
    <w:p w14:paraId="120F0E25" w14:textId="77777777" w:rsidR="004F6C01" w:rsidRDefault="004F6C01" w:rsidP="004F6C01">
      <w:pPr>
        <w:pStyle w:val="ListParagraph"/>
        <w:numPr>
          <w:ilvl w:val="0"/>
          <w:numId w:val="1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t>Enforces camp rules and regulations and ensures safety in the recreational facilities.</w:t>
      </w:r>
    </w:p>
    <w:p w14:paraId="7EB58122" w14:textId="1C97B63C" w:rsidR="00AC4D0F" w:rsidRDefault="00AC4D0F" w:rsidP="00A506FC">
      <w:pPr>
        <w:pStyle w:val="ListParagraph"/>
        <w:numPr>
          <w:ilvl w:val="0"/>
          <w:numId w:val="1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t xml:space="preserve">Perform first aid following prescribed procedures and </w:t>
      </w:r>
      <w:r w:rsidR="00A86CB5">
        <w:rPr>
          <w:color w:val="000000" w:themeColor="text1"/>
        </w:rPr>
        <w:t>contact</w:t>
      </w:r>
      <w:r>
        <w:rPr>
          <w:color w:val="000000" w:themeColor="text1"/>
        </w:rPr>
        <w:t xml:space="preserve"> emergency medical personnel when required by the situation.</w:t>
      </w:r>
    </w:p>
    <w:p w14:paraId="116469A0" w14:textId="79D6B53A" w:rsidR="00AC4D0F" w:rsidRDefault="00AC4D0F" w:rsidP="00A506FC">
      <w:pPr>
        <w:pStyle w:val="ListParagraph"/>
        <w:numPr>
          <w:ilvl w:val="0"/>
          <w:numId w:val="1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t>Demonstrates use of recreational equipment and teaches participants the principles, techniques, and safety procedures for each activity.</w:t>
      </w:r>
    </w:p>
    <w:p w14:paraId="3CF35C65" w14:textId="3E3AA5AA" w:rsidR="00AC4D0F" w:rsidRDefault="00AC4D0F" w:rsidP="00A506FC">
      <w:pPr>
        <w:pStyle w:val="ListParagraph"/>
        <w:numPr>
          <w:ilvl w:val="0"/>
          <w:numId w:val="1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t>Greets new arrivals and introduces them to other campers; explains camp and facility rules.</w:t>
      </w:r>
    </w:p>
    <w:p w14:paraId="3A47F733" w14:textId="02799BB2" w:rsidR="00AC4D0F" w:rsidRDefault="00AC4D0F" w:rsidP="00A506FC">
      <w:pPr>
        <w:pStyle w:val="ListParagraph"/>
        <w:numPr>
          <w:ilvl w:val="0"/>
          <w:numId w:val="1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t>Reports camper complaints to leadership and works to resolve issues.</w:t>
      </w:r>
    </w:p>
    <w:p w14:paraId="0E56BA4F" w14:textId="7B7AD64F" w:rsidR="00AC4D0F" w:rsidRDefault="00AC4D0F" w:rsidP="00A506FC">
      <w:pPr>
        <w:pStyle w:val="ListParagraph"/>
        <w:numPr>
          <w:ilvl w:val="0"/>
          <w:numId w:val="1"/>
        </w:numPr>
        <w:spacing w:line="240" w:lineRule="auto"/>
        <w:rPr>
          <w:color w:val="000000" w:themeColor="text1"/>
        </w:rPr>
      </w:pPr>
      <w:r>
        <w:rPr>
          <w:color w:val="000000" w:themeColor="text1"/>
        </w:rPr>
        <w:t>Performs other related duties as required.</w:t>
      </w:r>
    </w:p>
    <w:p w14:paraId="327C96DA" w14:textId="77777777" w:rsidR="00015338" w:rsidRPr="006370B8" w:rsidRDefault="00015338" w:rsidP="00015338">
      <w:pPr>
        <w:pStyle w:val="ListParagraph"/>
        <w:spacing w:line="240" w:lineRule="auto"/>
        <w:ind w:left="720" w:firstLine="0"/>
        <w:rPr>
          <w:color w:val="000000" w:themeColor="text1"/>
        </w:rPr>
      </w:pPr>
    </w:p>
    <w:p w14:paraId="09622FFD" w14:textId="77777777" w:rsidR="007929C9" w:rsidRPr="006370B8" w:rsidRDefault="007929C9" w:rsidP="007929C9">
      <w:pPr>
        <w:pStyle w:val="Heading2"/>
        <w:rPr>
          <w:color w:val="000000" w:themeColor="text1"/>
          <w:sz w:val="22"/>
          <w:szCs w:val="22"/>
        </w:rPr>
      </w:pPr>
      <w:r w:rsidRPr="006370B8">
        <w:rPr>
          <w:color w:val="000000" w:themeColor="text1"/>
          <w:sz w:val="22"/>
          <w:szCs w:val="22"/>
        </w:rPr>
        <w:t xml:space="preserve">Required Skills/Abilities: </w:t>
      </w:r>
    </w:p>
    <w:p w14:paraId="4D6530C3" w14:textId="77777777" w:rsidR="00C6525A" w:rsidRDefault="00C6525A" w:rsidP="00C6525A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t>Enjoy the company of children.</w:t>
      </w:r>
    </w:p>
    <w:p w14:paraId="1A48B60E" w14:textId="75F2E274" w:rsidR="00E744F7" w:rsidRPr="00C6525A" w:rsidRDefault="00E744F7" w:rsidP="00C6525A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t>Enthusiastic and positive attitude.</w:t>
      </w:r>
    </w:p>
    <w:p w14:paraId="5E711753" w14:textId="3398B554" w:rsidR="00C6525A" w:rsidRDefault="00C6525A" w:rsidP="00954FA6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t>Excellent communication and problem-solving skills.</w:t>
      </w:r>
    </w:p>
    <w:p w14:paraId="79C8C2DC" w14:textId="6B833BB9" w:rsidR="00E744F7" w:rsidRDefault="00E744F7" w:rsidP="00954FA6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t>Ability to learn and enforce the camp’s safety and operating rules.</w:t>
      </w:r>
    </w:p>
    <w:p w14:paraId="68E07232" w14:textId="221D6151" w:rsidR="00E744F7" w:rsidRDefault="00E744F7" w:rsidP="00954FA6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t xml:space="preserve">Must attend staff meetings </w:t>
      </w:r>
      <w:r w:rsidR="005225B0">
        <w:rPr>
          <w:color w:val="000000" w:themeColor="text1"/>
        </w:rPr>
        <w:t xml:space="preserve">and orientation </w:t>
      </w:r>
      <w:r>
        <w:rPr>
          <w:color w:val="000000" w:themeColor="text1"/>
        </w:rPr>
        <w:t>during the summer season.</w:t>
      </w:r>
    </w:p>
    <w:p w14:paraId="5C2B36F7" w14:textId="5BC2500F" w:rsidR="003D34DB" w:rsidRDefault="003D34DB" w:rsidP="00954FA6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t xml:space="preserve">Maintain an </w:t>
      </w:r>
      <w:r w:rsidR="00A86CB5">
        <w:rPr>
          <w:color w:val="000000" w:themeColor="text1"/>
        </w:rPr>
        <w:t>organized</w:t>
      </w:r>
      <w:r>
        <w:rPr>
          <w:color w:val="000000" w:themeColor="text1"/>
        </w:rPr>
        <w:t xml:space="preserve"> workspace.</w:t>
      </w:r>
    </w:p>
    <w:p w14:paraId="50314E0E" w14:textId="7F9F56B9" w:rsidR="00E744F7" w:rsidRPr="006370B8" w:rsidRDefault="00E744F7" w:rsidP="00E744F7">
      <w:pPr>
        <w:pStyle w:val="ListParagraph"/>
        <w:spacing w:after="160" w:line="259" w:lineRule="auto"/>
        <w:ind w:left="720" w:firstLine="0"/>
        <w:rPr>
          <w:color w:val="000000" w:themeColor="text1"/>
        </w:rPr>
      </w:pPr>
    </w:p>
    <w:p w14:paraId="3246DBBD" w14:textId="77777777" w:rsidR="007929C9" w:rsidRPr="006370B8" w:rsidRDefault="007929C9" w:rsidP="007929C9">
      <w:pPr>
        <w:pStyle w:val="Heading2"/>
        <w:rPr>
          <w:color w:val="000000" w:themeColor="text1"/>
          <w:sz w:val="22"/>
          <w:szCs w:val="22"/>
        </w:rPr>
      </w:pPr>
      <w:r w:rsidRPr="006370B8">
        <w:rPr>
          <w:color w:val="000000" w:themeColor="text1"/>
          <w:sz w:val="22"/>
          <w:szCs w:val="22"/>
        </w:rPr>
        <w:t>Education and Experience:</w:t>
      </w:r>
    </w:p>
    <w:p w14:paraId="3891F8A2" w14:textId="0C80942A" w:rsidR="00A506FC" w:rsidRDefault="00E744F7" w:rsidP="007929C9">
      <w:pPr>
        <w:pStyle w:val="ListParagraph"/>
        <w:numPr>
          <w:ilvl w:val="0"/>
          <w:numId w:val="2"/>
        </w:num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t xml:space="preserve">High </w:t>
      </w:r>
      <w:r w:rsidR="00015338">
        <w:rPr>
          <w:color w:val="000000" w:themeColor="text1"/>
        </w:rPr>
        <w:t>s</w:t>
      </w:r>
      <w:r>
        <w:rPr>
          <w:color w:val="000000" w:themeColor="text1"/>
        </w:rPr>
        <w:t xml:space="preserve">chool </w:t>
      </w:r>
      <w:r w:rsidR="00015338">
        <w:rPr>
          <w:color w:val="000000" w:themeColor="text1"/>
        </w:rPr>
        <w:t>d</w:t>
      </w:r>
      <w:r>
        <w:rPr>
          <w:color w:val="000000" w:themeColor="text1"/>
        </w:rPr>
        <w:t xml:space="preserve">iploma or equivalent </w:t>
      </w:r>
      <w:r w:rsidR="00295F59">
        <w:rPr>
          <w:color w:val="000000" w:themeColor="text1"/>
        </w:rPr>
        <w:t>required.</w:t>
      </w:r>
    </w:p>
    <w:p w14:paraId="5C8AB035" w14:textId="2EBEEC04" w:rsidR="00295F59" w:rsidRDefault="00D764D6" w:rsidP="007929C9">
      <w:pPr>
        <w:pStyle w:val="ListParagraph"/>
        <w:numPr>
          <w:ilvl w:val="0"/>
          <w:numId w:val="2"/>
        </w:num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t>At least 2 years of p</w:t>
      </w:r>
      <w:r w:rsidR="00E744F7">
        <w:rPr>
          <w:color w:val="000000" w:themeColor="text1"/>
        </w:rPr>
        <w:t xml:space="preserve">revious </w:t>
      </w:r>
      <w:r w:rsidR="00295F59">
        <w:rPr>
          <w:color w:val="000000" w:themeColor="text1"/>
        </w:rPr>
        <w:t>experience</w:t>
      </w:r>
      <w:r w:rsidR="00E744F7">
        <w:rPr>
          <w:color w:val="000000" w:themeColor="text1"/>
        </w:rPr>
        <w:t xml:space="preserve"> working with children</w:t>
      </w:r>
      <w:r w:rsidR="00295F59">
        <w:rPr>
          <w:color w:val="000000" w:themeColor="text1"/>
        </w:rPr>
        <w:t>.</w:t>
      </w:r>
    </w:p>
    <w:p w14:paraId="052CE683" w14:textId="589B6D1C" w:rsidR="00E744F7" w:rsidRDefault="00E744F7" w:rsidP="007929C9">
      <w:pPr>
        <w:pStyle w:val="ListParagraph"/>
        <w:numPr>
          <w:ilvl w:val="0"/>
          <w:numId w:val="2"/>
        </w:num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t>Must pass reference checks and background screenings, which include</w:t>
      </w:r>
      <w:r w:rsidR="00A86CB5">
        <w:rPr>
          <w:color w:val="000000" w:themeColor="text1"/>
        </w:rPr>
        <w:t xml:space="preserve"> FBI</w:t>
      </w:r>
      <w:r>
        <w:rPr>
          <w:color w:val="000000" w:themeColor="text1"/>
        </w:rPr>
        <w:t xml:space="preserve"> fingerprint </w:t>
      </w:r>
      <w:r w:rsidR="00A86CB5">
        <w:rPr>
          <w:color w:val="000000" w:themeColor="text1"/>
        </w:rPr>
        <w:t>check</w:t>
      </w:r>
      <w:r>
        <w:rPr>
          <w:color w:val="000000" w:themeColor="text1"/>
        </w:rPr>
        <w:t xml:space="preserve"> and sex</w:t>
      </w:r>
      <w:r w:rsidR="00015338">
        <w:rPr>
          <w:color w:val="000000" w:themeColor="text1"/>
        </w:rPr>
        <w:t xml:space="preserve"> </w:t>
      </w:r>
      <w:r>
        <w:rPr>
          <w:color w:val="000000" w:themeColor="text1"/>
        </w:rPr>
        <w:t>offender registry check.</w:t>
      </w:r>
    </w:p>
    <w:p w14:paraId="4EF8125E" w14:textId="77777777" w:rsidR="00015338" w:rsidRPr="006370B8" w:rsidRDefault="00015338" w:rsidP="00015338">
      <w:pPr>
        <w:pStyle w:val="ListParagraph"/>
        <w:spacing w:after="160" w:line="259" w:lineRule="auto"/>
        <w:ind w:left="720" w:firstLine="0"/>
        <w:rPr>
          <w:color w:val="000000" w:themeColor="text1"/>
        </w:rPr>
      </w:pPr>
    </w:p>
    <w:p w14:paraId="59252102" w14:textId="53D3F66C" w:rsidR="007929C9" w:rsidRPr="00D764D6" w:rsidRDefault="007929C9" w:rsidP="00D764D6">
      <w:pPr>
        <w:pStyle w:val="Heading2"/>
        <w:rPr>
          <w:color w:val="000000" w:themeColor="text1"/>
          <w:sz w:val="22"/>
          <w:szCs w:val="22"/>
        </w:rPr>
      </w:pPr>
      <w:r w:rsidRPr="006370B8">
        <w:rPr>
          <w:color w:val="000000" w:themeColor="text1"/>
          <w:sz w:val="22"/>
          <w:szCs w:val="22"/>
        </w:rPr>
        <w:t xml:space="preserve">Physical Requirements: </w:t>
      </w:r>
    </w:p>
    <w:p w14:paraId="611A16B7" w14:textId="6AF24C16" w:rsidR="00E744F7" w:rsidRDefault="00E744F7" w:rsidP="00CA5888">
      <w:pPr>
        <w:pStyle w:val="ListParagraph"/>
        <w:numPr>
          <w:ilvl w:val="0"/>
          <w:numId w:val="3"/>
        </w:num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t xml:space="preserve">Able to participate in games, sports, </w:t>
      </w:r>
      <w:r w:rsidR="00015338">
        <w:rPr>
          <w:color w:val="000000" w:themeColor="text1"/>
        </w:rPr>
        <w:t xml:space="preserve">and </w:t>
      </w:r>
      <w:r>
        <w:rPr>
          <w:color w:val="000000" w:themeColor="text1"/>
        </w:rPr>
        <w:t xml:space="preserve">physical activities </w:t>
      </w:r>
      <w:r w:rsidR="00015338">
        <w:rPr>
          <w:color w:val="000000" w:themeColor="text1"/>
        </w:rPr>
        <w:t>including</w:t>
      </w:r>
      <w:r>
        <w:rPr>
          <w:color w:val="000000" w:themeColor="text1"/>
        </w:rPr>
        <w:t xml:space="preserve"> water-based games and activities.</w:t>
      </w:r>
    </w:p>
    <w:p w14:paraId="5A24B4FA" w14:textId="299CCCC9" w:rsidR="00E744F7" w:rsidRDefault="00E744F7" w:rsidP="00CA5888">
      <w:pPr>
        <w:pStyle w:val="ListParagraph"/>
        <w:numPr>
          <w:ilvl w:val="0"/>
          <w:numId w:val="3"/>
        </w:num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t>Able to maintain high level of energy or excitement for extended periods of time.</w:t>
      </w:r>
    </w:p>
    <w:p w14:paraId="64F1D51B" w14:textId="56772B7A" w:rsidR="00E744F7" w:rsidRDefault="00E744F7" w:rsidP="00E744F7">
      <w:pPr>
        <w:pStyle w:val="ListParagraph"/>
        <w:numPr>
          <w:ilvl w:val="0"/>
          <w:numId w:val="3"/>
        </w:num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t xml:space="preserve">Must be able to spend </w:t>
      </w:r>
      <w:r w:rsidR="00D764D6">
        <w:rPr>
          <w:color w:val="000000" w:themeColor="text1"/>
        </w:rPr>
        <w:t>bulk</w:t>
      </w:r>
      <w:r w:rsidR="00787CEC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of time outdoors and </w:t>
      </w:r>
      <w:r w:rsidR="00D764D6">
        <w:rPr>
          <w:color w:val="000000" w:themeColor="text1"/>
        </w:rPr>
        <w:t>tolerate</w:t>
      </w:r>
      <w:r w:rsidR="00015338">
        <w:rPr>
          <w:color w:val="000000" w:themeColor="text1"/>
        </w:rPr>
        <w:t xml:space="preserve"> a </w:t>
      </w:r>
      <w:r>
        <w:rPr>
          <w:color w:val="000000" w:themeColor="text1"/>
        </w:rPr>
        <w:t>vari</w:t>
      </w:r>
      <w:r w:rsidR="00015338">
        <w:rPr>
          <w:color w:val="000000" w:themeColor="text1"/>
        </w:rPr>
        <w:t xml:space="preserve">ety of </w:t>
      </w:r>
      <w:r>
        <w:rPr>
          <w:color w:val="000000" w:themeColor="text1"/>
        </w:rPr>
        <w:t>weather conditions.</w:t>
      </w:r>
    </w:p>
    <w:p w14:paraId="34CBBACB" w14:textId="77777777" w:rsidR="000E698A" w:rsidRPr="000E698A" w:rsidRDefault="000E698A" w:rsidP="000E698A">
      <w:pPr>
        <w:spacing w:after="160" w:line="259" w:lineRule="auto"/>
        <w:rPr>
          <w:color w:val="000000" w:themeColor="text1"/>
        </w:rPr>
      </w:pPr>
    </w:p>
    <w:p w14:paraId="7BAB73B2" w14:textId="3ECF0FE6" w:rsidR="00094C6F" w:rsidRPr="003D34DB" w:rsidRDefault="000E698A" w:rsidP="003D34DB">
      <w:pPr>
        <w:spacing w:after="160" w:line="259" w:lineRule="auto"/>
        <w:ind w:left="360"/>
        <w:rPr>
          <w:color w:val="000000" w:themeColor="text1"/>
        </w:rPr>
      </w:pPr>
      <w:r w:rsidRPr="000E698A">
        <w:rPr>
          <w:color w:val="000000" w:themeColor="text1"/>
        </w:rPr>
        <w:lastRenderedPageBreak/>
        <w:t>East Union is an Equal Opportunity Employer (EOE). We celebrate diversity, equity, and inclusion in the workplace and seeks employees who represent the clients and community we serve.</w:t>
      </w:r>
      <w:bookmarkStart w:id="0" w:name="_GoBack"/>
      <w:bookmarkEnd w:id="0"/>
    </w:p>
    <w:p w14:paraId="007022AC" w14:textId="77777777" w:rsidR="003747A7" w:rsidRPr="006370B8" w:rsidRDefault="003747A7">
      <w:pPr>
        <w:rPr>
          <w:color w:val="000000" w:themeColor="text1"/>
        </w:rPr>
      </w:pPr>
    </w:p>
    <w:sectPr w:rsidR="003747A7" w:rsidRPr="006370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93022"/>
    <w:multiLevelType w:val="hybridMultilevel"/>
    <w:tmpl w:val="6A445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263237"/>
    <w:multiLevelType w:val="hybridMultilevel"/>
    <w:tmpl w:val="5A6AE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8D3EAC"/>
    <w:multiLevelType w:val="hybridMultilevel"/>
    <w:tmpl w:val="141E4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9E0D80"/>
    <w:multiLevelType w:val="hybridMultilevel"/>
    <w:tmpl w:val="2F6E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C50AF2"/>
    <w:multiLevelType w:val="hybridMultilevel"/>
    <w:tmpl w:val="2CB47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MDA0tbA0AEIzSyUdpeDU4uLM/DyQAsNaAA2COWksAAAA"/>
  </w:docVars>
  <w:rsids>
    <w:rsidRoot w:val="007929C9"/>
    <w:rsid w:val="00015338"/>
    <w:rsid w:val="00057146"/>
    <w:rsid w:val="00092742"/>
    <w:rsid w:val="00094C6F"/>
    <w:rsid w:val="000C6256"/>
    <w:rsid w:val="000E698A"/>
    <w:rsid w:val="000F714B"/>
    <w:rsid w:val="0016298A"/>
    <w:rsid w:val="001E7CDF"/>
    <w:rsid w:val="00295F59"/>
    <w:rsid w:val="002E51DB"/>
    <w:rsid w:val="00316455"/>
    <w:rsid w:val="003747A7"/>
    <w:rsid w:val="003756CC"/>
    <w:rsid w:val="003D34DB"/>
    <w:rsid w:val="003F443F"/>
    <w:rsid w:val="004066C4"/>
    <w:rsid w:val="004B7711"/>
    <w:rsid w:val="004F6C01"/>
    <w:rsid w:val="005225B0"/>
    <w:rsid w:val="005E61FE"/>
    <w:rsid w:val="00635503"/>
    <w:rsid w:val="006370B8"/>
    <w:rsid w:val="00652815"/>
    <w:rsid w:val="00653834"/>
    <w:rsid w:val="00653B0A"/>
    <w:rsid w:val="00696962"/>
    <w:rsid w:val="006F08B7"/>
    <w:rsid w:val="00787CEC"/>
    <w:rsid w:val="007929C9"/>
    <w:rsid w:val="0079450E"/>
    <w:rsid w:val="008400D5"/>
    <w:rsid w:val="008512B9"/>
    <w:rsid w:val="00856E8B"/>
    <w:rsid w:val="00874226"/>
    <w:rsid w:val="00954DBA"/>
    <w:rsid w:val="00954FA6"/>
    <w:rsid w:val="009732F1"/>
    <w:rsid w:val="009D3221"/>
    <w:rsid w:val="00A01454"/>
    <w:rsid w:val="00A37455"/>
    <w:rsid w:val="00A506FC"/>
    <w:rsid w:val="00A86CB5"/>
    <w:rsid w:val="00AC4D0F"/>
    <w:rsid w:val="00AD124B"/>
    <w:rsid w:val="00B34800"/>
    <w:rsid w:val="00B71052"/>
    <w:rsid w:val="00BA2985"/>
    <w:rsid w:val="00BD1B5E"/>
    <w:rsid w:val="00C4232F"/>
    <w:rsid w:val="00C52E84"/>
    <w:rsid w:val="00C6525A"/>
    <w:rsid w:val="00C862C1"/>
    <w:rsid w:val="00CA5888"/>
    <w:rsid w:val="00CF72AC"/>
    <w:rsid w:val="00D331A0"/>
    <w:rsid w:val="00D764D6"/>
    <w:rsid w:val="00DD0EBB"/>
    <w:rsid w:val="00DF2B25"/>
    <w:rsid w:val="00E744F7"/>
    <w:rsid w:val="00E8043C"/>
    <w:rsid w:val="00E94B6A"/>
    <w:rsid w:val="00EE7F46"/>
    <w:rsid w:val="00FA2736"/>
    <w:rsid w:val="00FA2ED6"/>
    <w:rsid w:val="00FB1CB7"/>
    <w:rsid w:val="00FF2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49009"/>
  <w15:chartTrackingRefBased/>
  <w15:docId w15:val="{86B9346A-01ED-496F-B0AE-67E23669C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29C9"/>
    <w:pPr>
      <w:spacing w:after="60" w:line="288" w:lineRule="auto"/>
    </w:pPr>
    <w:rPr>
      <w:color w:val="44546A" w:themeColor="text2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29C9"/>
    <w:pPr>
      <w:spacing w:before="320" w:after="200"/>
      <w:contextualSpacing/>
      <w:outlineLvl w:val="0"/>
    </w:pPr>
    <w:rPr>
      <w:rFonts w:asciiTheme="majorHAnsi" w:hAnsiTheme="majorHAnsi"/>
      <w:b/>
      <w:spacing w:val="21"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29C9"/>
    <w:pPr>
      <w:keepNext/>
      <w:keepLines/>
      <w:spacing w:before="220" w:after="80"/>
      <w:contextualSpacing/>
      <w:outlineLvl w:val="1"/>
    </w:pPr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29C9"/>
    <w:rPr>
      <w:rFonts w:asciiTheme="majorHAnsi" w:hAnsiTheme="majorHAnsi"/>
      <w:b/>
      <w:color w:val="44546A" w:themeColor="text2"/>
      <w:spacing w:val="21"/>
      <w:sz w:val="2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7929C9"/>
    <w:rPr>
      <w:rFonts w:asciiTheme="majorHAnsi" w:eastAsiaTheme="majorEastAsia" w:hAnsiTheme="majorHAnsi" w:cstheme="majorBidi"/>
      <w:b/>
      <w:i/>
      <w:color w:val="44546A" w:themeColor="text2"/>
      <w:spacing w:val="21"/>
      <w:sz w:val="26"/>
      <w:szCs w:val="26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7929C9"/>
    <w:pPr>
      <w:ind w:left="216" w:hanging="216"/>
      <w:contextualSpacing/>
    </w:pPr>
  </w:style>
  <w:style w:type="paragraph" w:customStyle="1" w:styleId="Name">
    <w:name w:val="Name"/>
    <w:basedOn w:val="Normal"/>
    <w:link w:val="NameChar"/>
    <w:uiPriority w:val="1"/>
    <w:qFormat/>
    <w:rsid w:val="007929C9"/>
    <w:pPr>
      <w:spacing w:after="240" w:line="240" w:lineRule="auto"/>
      <w:contextualSpacing/>
    </w:pPr>
    <w:rPr>
      <w:b/>
      <w:caps/>
      <w:spacing w:val="21"/>
      <w:sz w:val="36"/>
    </w:rPr>
  </w:style>
  <w:style w:type="character" w:customStyle="1" w:styleId="NameChar">
    <w:name w:val="Name Char"/>
    <w:basedOn w:val="DefaultParagraphFont"/>
    <w:link w:val="Name"/>
    <w:uiPriority w:val="1"/>
    <w:rsid w:val="007929C9"/>
    <w:rPr>
      <w:b/>
      <w:caps/>
      <w:color w:val="44546A" w:themeColor="text2"/>
      <w:spacing w:val="21"/>
      <w:sz w:val="36"/>
      <w:lang w:eastAsia="ja-JP"/>
    </w:rPr>
  </w:style>
  <w:style w:type="table" w:styleId="TableGrid">
    <w:name w:val="Table Grid"/>
    <w:basedOn w:val="TableNormal"/>
    <w:uiPriority w:val="39"/>
    <w:rsid w:val="007929C9"/>
    <w:pPr>
      <w:spacing w:after="0" w:line="240" w:lineRule="auto"/>
    </w:pPr>
    <w:rPr>
      <w:color w:val="44546A" w:themeColor="text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92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C4C971A4D734F9AF124528C13085C" ma:contentTypeVersion="6" ma:contentTypeDescription="Create a new document." ma:contentTypeScope="" ma:versionID="982cd550ce6cd0bc01baeab5cef3e091">
  <xsd:schema xmlns:xsd="http://www.w3.org/2001/XMLSchema" xmlns:xs="http://www.w3.org/2001/XMLSchema" xmlns:p="http://schemas.microsoft.com/office/2006/metadata/properties" xmlns:ns1="http://schemas.microsoft.com/sharepoint/v3" xmlns:ns2="9e35c72e-853b-4481-acd9-8b56c994845b" xmlns:ns3="4779d1a4-b46f-47dd-b4b3-3f8c8eb446c7" targetNamespace="http://schemas.microsoft.com/office/2006/metadata/properties" ma:root="true" ma:fieldsID="0947fe6ec78d5c25dfc4816f5a26e85c" ns1:_="" ns2:_="" ns3:_="">
    <xsd:import namespace="http://schemas.microsoft.com/sharepoint/v3"/>
    <xsd:import namespace="9e35c72e-853b-4481-acd9-8b56c994845b"/>
    <xsd:import namespace="4779d1a4-b46f-47dd-b4b3-3f8c8eb446c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2:TaxKeywordTaxHTField" minOccurs="0"/>
                <xsd:element ref="ns2:TaxCatchAll" minOccurs="0"/>
                <xsd:element ref="ns3:SHRMCoreIsTool" minOccurs="0"/>
                <xsd:element ref="ns3:SHRMCoreMembersOnl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5c72e-853b-4481-acd9-8b56c994845b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34ac6ce0-1bc1-4c00-9ac6-5299b43f4132}" ma:internalName="TaxCatchAll" ma:showField="CatchAllData" ma:web="9e35c72e-853b-4481-acd9-8b56c99484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9d1a4-b46f-47dd-b4b3-3f8c8eb446c7" elementFormDefault="qualified">
    <xsd:import namespace="http://schemas.microsoft.com/office/2006/documentManagement/types"/>
    <xsd:import namespace="http://schemas.microsoft.com/office/infopath/2007/PartnerControls"/>
    <xsd:element name="SHRMCoreIsTool" ma:index="16" nillable="true" ma:displayName="Is Tool" ma:internalName="SHRMCoreIsTool">
      <xsd:simpleType>
        <xsd:restriction base="dms:Boolean"/>
      </xsd:simpleType>
    </xsd:element>
    <xsd:element name="SHRMCoreMembersOnly" ma:index="17" nillable="true" ma:displayName="Members Only" ma:internalName="SHRMCoreMembersOnly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RMCoreMembersOnly xmlns="4779d1a4-b46f-47dd-b4b3-3f8c8eb446c7">false</SHRMCoreMembersOnly>
    <TaxKeywordTaxHTField xmlns="9e35c72e-853b-4481-acd9-8b56c994845b">
      <Terms xmlns="http://schemas.microsoft.com/office/infopath/2007/PartnerControls"/>
    </TaxKeywordTaxHTField>
    <TaxCatchAll xmlns="9e35c72e-853b-4481-acd9-8b56c994845b"/>
    <SHRMCoreIsTool xmlns="4779d1a4-b46f-47dd-b4b3-3f8c8eb446c7">false</SHRMCoreIsTool>
    <PublishingExpirationDate xmlns="http://schemas.microsoft.com/sharepoint/v3" xsi:nil="true"/>
    <PublishingStartDate xmlns="http://schemas.microsoft.com/sharepoint/v3" xsi:nil="true"/>
    <_dlc_DocId xmlns="9e35c72e-853b-4481-acd9-8b56c994845b">UC5APVKEY7YA-1616769135-1095</_dlc_DocId>
    <_dlc_DocIdUrl xmlns="9e35c72e-853b-4481-acd9-8b56c994845b">
      <Url>https://edit.shrm.org/ResourcesAndTools/tools-and-samples/job-descriptions/_layouts/15/DocIdRedir.aspx?ID=UC5APVKEY7YA-1616769135-1095</Url>
      <Description>UC5APVKEY7YA-1616769135-1095</Description>
    </_dlc_DocIdUrl>
    <_dlc_DocIdPersistId xmlns="9e35c72e-853b-4481-acd9-8b56c994845b">false</_dlc_DocIdPersistId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3A58C3-42EF-4D5B-94A5-04BD111016D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A14D312-7496-4F8B-8644-F5F57EAAE2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5c72e-853b-4481-acd9-8b56c994845b"/>
    <ds:schemaRef ds:uri="4779d1a4-b46f-47dd-b4b3-3f8c8eb446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DFA768-1EEB-4F4E-8469-B3E003B17345}">
  <ds:schemaRefs>
    <ds:schemaRef ds:uri="http://schemas.microsoft.com/office/2006/metadata/properties"/>
    <ds:schemaRef ds:uri="http://schemas.microsoft.com/office/infopath/2007/PartnerControls"/>
    <ds:schemaRef ds:uri="4779d1a4-b46f-47dd-b4b3-3f8c8eb446c7"/>
    <ds:schemaRef ds:uri="9e35c72e-853b-4481-acd9-8b56c994845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63F8C4F5-178A-4147-A91E-763B319C57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Walker</dc:creator>
  <cp:keywords/>
  <dc:description/>
  <cp:lastModifiedBy>HP</cp:lastModifiedBy>
  <cp:revision>4</cp:revision>
  <dcterms:created xsi:type="dcterms:W3CDTF">2023-03-06T18:55:00Z</dcterms:created>
  <dcterms:modified xsi:type="dcterms:W3CDTF">2023-04-26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9C4C971A4D734F9AF124528C13085C</vt:lpwstr>
  </property>
  <property fmtid="{D5CDD505-2E9C-101B-9397-08002B2CF9AE}" pid="3" name="_dlc_DocIdItemGuid">
    <vt:lpwstr>5415a027-40ad-407e-a006-ed1292b7e4a9</vt:lpwstr>
  </property>
  <property fmtid="{D5CDD505-2E9C-101B-9397-08002B2CF9AE}" pid="4" name="Order">
    <vt:r8>109500</vt:r8>
  </property>
  <property fmtid="{D5CDD505-2E9C-101B-9397-08002B2CF9AE}" pid="5" name="TemplateUrl">
    <vt:lpwstr/>
  </property>
  <property fmtid="{D5CDD505-2E9C-101B-9397-08002B2CF9AE}" pid="6" name="TaxKeyword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GrammarlyDocumentId">
    <vt:lpwstr>8154107de37eb1eb64ee091006cf6b62faab0b139de204c1ea85012473e6b01a</vt:lpwstr>
  </property>
</Properties>
</file>